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23FEC" w14:textId="41B3136B" w:rsidR="009E650F" w:rsidRDefault="009E650F" w:rsidP="009E650F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E650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DFCC25F" wp14:editId="34B96977">
            <wp:extent cx="2238687" cy="552527"/>
            <wp:effectExtent l="0" t="0" r="9525" b="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56FA4" w14:textId="6D7B283F" w:rsidR="00017366" w:rsidRDefault="00017366" w:rsidP="000173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017366">
        <w:rPr>
          <w:rFonts w:ascii="Times New Roman" w:eastAsia="Times New Roman" w:hAnsi="Times New Roman" w:cs="Times New Roman"/>
          <w:sz w:val="24"/>
          <w:szCs w:val="24"/>
        </w:rPr>
        <w:t>Given the provided data, what are three conclusions we can draw about Kickstarter campaigns?</w:t>
      </w:r>
    </w:p>
    <w:p w14:paraId="5776EE3C" w14:textId="19D041B6" w:rsidR="00017366" w:rsidRDefault="00017366" w:rsidP="000173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ater, Music, and Film and video are the top </w:t>
      </w:r>
      <w:r w:rsidR="00CC3674">
        <w:rPr>
          <w:rFonts w:ascii="Times New Roman" w:eastAsia="Times New Roman" w:hAnsi="Times New Roman" w:cs="Times New Roman"/>
          <w:sz w:val="24"/>
          <w:szCs w:val="24"/>
        </w:rPr>
        <w:t>revenue</w:t>
      </w:r>
      <w:r w:rsidR="006E51A3">
        <w:rPr>
          <w:rFonts w:ascii="Times New Roman" w:eastAsia="Times New Roman" w:hAnsi="Times New Roman" w:cs="Times New Roman"/>
          <w:sz w:val="24"/>
          <w:szCs w:val="24"/>
        </w:rPr>
        <w:t>-</w:t>
      </w:r>
      <w:r w:rsidR="00CC3674">
        <w:rPr>
          <w:rFonts w:ascii="Times New Roman" w:eastAsia="Times New Roman" w:hAnsi="Times New Roman" w:cs="Times New Roman"/>
          <w:sz w:val="24"/>
          <w:szCs w:val="24"/>
        </w:rPr>
        <w:t>generating campaig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 Kickstarter</w:t>
      </w:r>
      <w:r w:rsidR="006E51A3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iven the data provided. </w:t>
      </w:r>
      <w:r w:rsidR="00E523A6">
        <w:rPr>
          <w:rFonts w:ascii="Times New Roman" w:eastAsia="Times New Roman" w:hAnsi="Times New Roman" w:cs="Times New Roman"/>
          <w:sz w:val="24"/>
          <w:szCs w:val="24"/>
        </w:rPr>
        <w:t>However, w</w:t>
      </w:r>
      <w:r w:rsidR="00CC3674">
        <w:rPr>
          <w:rFonts w:ascii="Times New Roman" w:eastAsia="Times New Roman" w:hAnsi="Times New Roman" w:cs="Times New Roman"/>
          <w:sz w:val="24"/>
          <w:szCs w:val="24"/>
        </w:rPr>
        <w:t>hen the sub-category tab plays, rock and documentary were the most successful.  Based on the launch date, May is the month that has the highest success rate.</w:t>
      </w:r>
    </w:p>
    <w:p w14:paraId="0A689EDA" w14:textId="1471EB78" w:rsidR="00017366" w:rsidRDefault="00017366" w:rsidP="000173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017366">
        <w:rPr>
          <w:rFonts w:ascii="Times New Roman" w:eastAsia="Times New Roman" w:hAnsi="Times New Roman" w:cs="Times New Roman"/>
          <w:sz w:val="24"/>
          <w:szCs w:val="24"/>
        </w:rPr>
        <w:t>What are some limitations of this dataset?</w:t>
      </w:r>
    </w:p>
    <w:p w14:paraId="7163085F" w14:textId="7B6B350E" w:rsidR="00CC3674" w:rsidRDefault="002467AC" w:rsidP="000173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re is no information about the Kickstarter owner</w:t>
      </w:r>
      <w:r w:rsidR="00E523A6">
        <w:rPr>
          <w:rFonts w:ascii="Times New Roman" w:eastAsia="Times New Roman" w:hAnsi="Times New Roman" w:cs="Times New Roman"/>
          <w:sz w:val="24"/>
          <w:szCs w:val="24"/>
        </w:rPr>
        <w:t>, and</w:t>
      </w:r>
      <w:r w:rsidR="00D70F24">
        <w:rPr>
          <w:rFonts w:ascii="Times New Roman" w:eastAsia="Times New Roman" w:hAnsi="Times New Roman" w:cs="Times New Roman"/>
          <w:sz w:val="24"/>
          <w:szCs w:val="24"/>
        </w:rPr>
        <w:t xml:space="preserve"> such has history, past campaigns, and success rates of any previous campaigns. </w:t>
      </w:r>
      <w:r w:rsidR="00E523A6">
        <w:rPr>
          <w:rFonts w:ascii="Times New Roman" w:eastAsia="Times New Roman" w:hAnsi="Times New Roman" w:cs="Times New Roman"/>
          <w:sz w:val="24"/>
          <w:szCs w:val="24"/>
        </w:rPr>
        <w:t>Additionally, w</w:t>
      </w:r>
      <w:r w:rsidR="000A5AC8">
        <w:rPr>
          <w:rFonts w:ascii="Times New Roman" w:eastAsia="Times New Roman" w:hAnsi="Times New Roman" w:cs="Times New Roman"/>
          <w:sz w:val="24"/>
          <w:szCs w:val="24"/>
        </w:rPr>
        <w:t>e do not have information about the backers of the projects and if that impacts the success or failure rate.</w:t>
      </w:r>
      <w:r w:rsidR="000336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23A6">
        <w:rPr>
          <w:rFonts w:ascii="Times New Roman" w:eastAsia="Times New Roman" w:hAnsi="Times New Roman" w:cs="Times New Roman"/>
          <w:sz w:val="24"/>
          <w:szCs w:val="24"/>
        </w:rPr>
        <w:t>Finally, i</w:t>
      </w:r>
      <w:r w:rsidR="00033691">
        <w:rPr>
          <w:rFonts w:ascii="Times New Roman" w:eastAsia="Times New Roman" w:hAnsi="Times New Roman" w:cs="Times New Roman"/>
          <w:sz w:val="24"/>
          <w:szCs w:val="24"/>
        </w:rPr>
        <w:t xml:space="preserve">t would be </w:t>
      </w:r>
      <w:r w:rsidR="00A47209">
        <w:rPr>
          <w:rFonts w:ascii="Times New Roman" w:eastAsia="Times New Roman" w:hAnsi="Times New Roman" w:cs="Times New Roman"/>
          <w:sz w:val="24"/>
          <w:szCs w:val="24"/>
        </w:rPr>
        <w:t>beneficial</w:t>
      </w:r>
      <w:r w:rsidR="00033691">
        <w:rPr>
          <w:rFonts w:ascii="Times New Roman" w:eastAsia="Times New Roman" w:hAnsi="Times New Roman" w:cs="Times New Roman"/>
          <w:sz w:val="24"/>
          <w:szCs w:val="24"/>
        </w:rPr>
        <w:t xml:space="preserve"> to know the age, </w:t>
      </w:r>
      <w:r w:rsidR="00A47209">
        <w:rPr>
          <w:rFonts w:ascii="Times New Roman" w:eastAsia="Times New Roman" w:hAnsi="Times New Roman" w:cs="Times New Roman"/>
          <w:sz w:val="24"/>
          <w:szCs w:val="24"/>
        </w:rPr>
        <w:t xml:space="preserve">gender, and time of donation to find more commonalities.  </w:t>
      </w:r>
    </w:p>
    <w:p w14:paraId="6AA2D47B" w14:textId="5ADF4FDF" w:rsidR="00017366" w:rsidRDefault="00017366" w:rsidP="0001736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017366">
        <w:rPr>
          <w:rFonts w:ascii="Times New Roman" w:eastAsia="Times New Roman" w:hAnsi="Times New Roman" w:cs="Times New Roman"/>
          <w:sz w:val="24"/>
          <w:szCs w:val="24"/>
        </w:rPr>
        <w:t>What are some other possible tables and graphs that we could create?</w:t>
      </w:r>
    </w:p>
    <w:p w14:paraId="64C73D33" w14:textId="72EBDAD2" w:rsidR="00B41DB5" w:rsidRDefault="00361399" w:rsidP="000A5AC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0A5A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626D7">
        <w:rPr>
          <w:rFonts w:ascii="Times New Roman" w:eastAsia="Times New Roman" w:hAnsi="Times New Roman" w:cs="Times New Roman"/>
          <w:sz w:val="24"/>
          <w:szCs w:val="24"/>
        </w:rPr>
        <w:t>pivot table</w:t>
      </w:r>
      <w:r w:rsidR="000A5AC8">
        <w:rPr>
          <w:rFonts w:ascii="Times New Roman" w:eastAsia="Times New Roman" w:hAnsi="Times New Roman" w:cs="Times New Roman"/>
          <w:sz w:val="24"/>
          <w:szCs w:val="24"/>
        </w:rPr>
        <w:t xml:space="preserve"> about the spotlight feature and how that influences success</w:t>
      </w:r>
      <w:r w:rsidR="00E523A6">
        <w:rPr>
          <w:rFonts w:ascii="Times New Roman" w:eastAsia="Times New Roman" w:hAnsi="Times New Roman" w:cs="Times New Roman"/>
          <w:sz w:val="24"/>
          <w:szCs w:val="24"/>
        </w:rPr>
        <w:t>: a</w:t>
      </w:r>
      <w:r w:rsidR="000A5AC8">
        <w:rPr>
          <w:rFonts w:ascii="Times New Roman" w:eastAsia="Times New Roman" w:hAnsi="Times New Roman" w:cs="Times New Roman"/>
          <w:sz w:val="24"/>
          <w:szCs w:val="24"/>
        </w:rPr>
        <w:t>lso, we could have done a bar chart to show the success vers</w:t>
      </w:r>
      <w:r w:rsidR="00E523A6">
        <w:rPr>
          <w:rFonts w:ascii="Times New Roman" w:eastAsia="Times New Roman" w:hAnsi="Times New Roman" w:cs="Times New Roman"/>
          <w:sz w:val="24"/>
          <w:szCs w:val="24"/>
        </w:rPr>
        <w:t>u</w:t>
      </w:r>
      <w:r w:rsidR="000A5AC8">
        <w:rPr>
          <w:rFonts w:ascii="Times New Roman" w:eastAsia="Times New Roman" w:hAnsi="Times New Roman" w:cs="Times New Roman"/>
          <w:sz w:val="24"/>
          <w:szCs w:val="24"/>
        </w:rPr>
        <w:t xml:space="preserve">s failure of staff pick.  A </w:t>
      </w:r>
      <w:r w:rsidR="00C626D7">
        <w:rPr>
          <w:rFonts w:ascii="Times New Roman" w:eastAsia="Times New Roman" w:hAnsi="Times New Roman" w:cs="Times New Roman"/>
          <w:sz w:val="24"/>
          <w:szCs w:val="24"/>
        </w:rPr>
        <w:t>pivot table</w:t>
      </w:r>
      <w:r w:rsidR="000A5A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626D7">
        <w:rPr>
          <w:rFonts w:ascii="Times New Roman" w:eastAsia="Times New Roman" w:hAnsi="Times New Roman" w:cs="Times New Roman"/>
          <w:sz w:val="24"/>
          <w:szCs w:val="24"/>
        </w:rPr>
        <w:t>to provide</w:t>
      </w:r>
      <w:r w:rsidR="000A5AC8">
        <w:rPr>
          <w:rFonts w:ascii="Times New Roman" w:eastAsia="Times New Roman" w:hAnsi="Times New Roman" w:cs="Times New Roman"/>
          <w:sz w:val="24"/>
          <w:szCs w:val="24"/>
        </w:rPr>
        <w:t xml:space="preserve"> the length of time a Kickstarter campaign was live could be represented.  </w:t>
      </w:r>
      <w:r w:rsidR="00990B43">
        <w:rPr>
          <w:rFonts w:ascii="Times New Roman" w:eastAsia="Times New Roman" w:hAnsi="Times New Roman" w:cs="Times New Roman"/>
          <w:sz w:val="24"/>
          <w:szCs w:val="24"/>
        </w:rPr>
        <w:t>A bar chart with the average donation by state and staff</w:t>
      </w:r>
      <w:r w:rsidR="00EA7132">
        <w:rPr>
          <w:rFonts w:ascii="Times New Roman" w:eastAsia="Times New Roman" w:hAnsi="Times New Roman" w:cs="Times New Roman"/>
          <w:sz w:val="24"/>
          <w:szCs w:val="24"/>
        </w:rPr>
        <w:t xml:space="preserve"> pick could be presented.  </w:t>
      </w:r>
    </w:p>
    <w:p w14:paraId="04ED97E4" w14:textId="0600B727" w:rsidR="00D315F3" w:rsidRDefault="003A2652" w:rsidP="00FA6F9B">
      <w:pPr>
        <w:pStyle w:val="Heading1"/>
        <w:jc w:val="center"/>
      </w:pPr>
      <w:r>
        <w:t>Bonus St</w:t>
      </w:r>
      <w:r w:rsidR="00263E1E">
        <w:t>at</w:t>
      </w:r>
      <w:r w:rsidR="006508F0">
        <w:t>istical Analysis</w:t>
      </w:r>
    </w:p>
    <w:p w14:paraId="40303545" w14:textId="2ADB44BF" w:rsidR="000E63D0" w:rsidRPr="00661F53" w:rsidRDefault="000E63D0" w:rsidP="00831652">
      <w:pPr>
        <w:rPr>
          <w:b/>
          <w:bCs/>
        </w:rPr>
      </w:pPr>
      <w:r w:rsidRPr="00661F53">
        <w:rPr>
          <w:b/>
          <w:bCs/>
        </w:rPr>
        <w:t xml:space="preserve">Use your data to determine whether the mean or the </w:t>
      </w:r>
      <w:r w:rsidR="00661F53" w:rsidRPr="00661F53">
        <w:rPr>
          <w:b/>
          <w:bCs/>
        </w:rPr>
        <w:t>me</w:t>
      </w:r>
      <w:r w:rsidRPr="00661F53">
        <w:rPr>
          <w:b/>
          <w:bCs/>
        </w:rPr>
        <w:t>dian summarizes the data more meaningfully.</w:t>
      </w:r>
    </w:p>
    <w:p w14:paraId="758C1A6B" w14:textId="62325693" w:rsidR="00831652" w:rsidRDefault="00831652" w:rsidP="00831652">
      <w:r w:rsidRPr="00831652">
        <w:t xml:space="preserve">The median summarizes the data meaningful in both the successful and failure Kickstarter </w:t>
      </w:r>
      <w:r w:rsidR="007639E9" w:rsidRPr="00831652">
        <w:t>campaigns</w:t>
      </w:r>
      <w:r w:rsidRPr="00831652">
        <w:t xml:space="preserve">. </w:t>
      </w:r>
      <w:r w:rsidR="004136CB">
        <w:t>To explain that statement</w:t>
      </w:r>
      <w:proofErr w:type="gramStart"/>
      <w:r w:rsidR="006E51A3">
        <w:t>, b</w:t>
      </w:r>
      <w:r w:rsidR="00805FA2">
        <w:t>eginning with</w:t>
      </w:r>
      <w:r w:rsidRPr="00831652">
        <w:t xml:space="preserve"> the successful campaigns</w:t>
      </w:r>
      <w:r w:rsidR="00805FA2">
        <w:t>,</w:t>
      </w:r>
      <w:r w:rsidRPr="00831652">
        <w:t xml:space="preserve"> there</w:t>
      </w:r>
      <w:proofErr w:type="gramEnd"/>
      <w:r w:rsidRPr="00831652">
        <w:t xml:space="preserve"> w</w:t>
      </w:r>
      <w:r w:rsidR="009E1640">
        <w:t>ere</w:t>
      </w:r>
      <w:r w:rsidRPr="00831652">
        <w:t xml:space="preserve"> 194 campaigns, 62 median campaigns. </w:t>
      </w:r>
      <w:r w:rsidR="00197B76">
        <w:t xml:space="preserve"> </w:t>
      </w:r>
      <w:r w:rsidR="00D64AFE">
        <w:t xml:space="preserve">The </w:t>
      </w:r>
      <w:r w:rsidR="00394469">
        <w:t xml:space="preserve">average number of backers triple in comparison to the </w:t>
      </w:r>
      <w:r w:rsidR="00CD6263">
        <w:t>median number</w:t>
      </w:r>
      <w:r w:rsidR="00501B00">
        <w:t xml:space="preserve"> of backers.  </w:t>
      </w:r>
      <w:r w:rsidR="0065200E">
        <w:t>If t</w:t>
      </w:r>
      <w:r w:rsidR="009E013D">
        <w:t xml:space="preserve">his information </w:t>
      </w:r>
      <w:r w:rsidR="006E51A3">
        <w:t>were</w:t>
      </w:r>
      <w:r w:rsidR="009E013D">
        <w:t xml:space="preserve"> displayed in a histogram chart, </w:t>
      </w:r>
      <w:r w:rsidR="00703313">
        <w:t>the mean and median data would be right</w:t>
      </w:r>
      <w:r w:rsidR="009E1640">
        <w:t>-</w:t>
      </w:r>
      <w:r w:rsidR="00703313">
        <w:t>s</w:t>
      </w:r>
      <w:r w:rsidR="009B1E55">
        <w:t>kewed</w:t>
      </w:r>
      <w:r w:rsidR="009E1640">
        <w:t>. T</w:t>
      </w:r>
      <w:r w:rsidR="00F85288">
        <w:t>herefore</w:t>
      </w:r>
      <w:r w:rsidR="009E1640">
        <w:t>,</w:t>
      </w:r>
      <w:r w:rsidR="00F85288">
        <w:t xml:space="preserve"> there is no center to the data.  </w:t>
      </w:r>
      <w:r w:rsidR="00D15C69">
        <w:t xml:space="preserve">The majority </w:t>
      </w:r>
      <w:r w:rsidR="00551BC7">
        <w:t xml:space="preserve">is </w:t>
      </w:r>
      <w:r w:rsidR="00211FC6">
        <w:t xml:space="preserve">of the backers are around 100 per campaign.  </w:t>
      </w:r>
      <w:r w:rsidR="00F85288">
        <w:t xml:space="preserve">With the range </w:t>
      </w:r>
      <w:r w:rsidR="00F32DAB">
        <w:t>of the backers being between 1</w:t>
      </w:r>
      <w:r w:rsidR="009E1640">
        <w:t>,</w:t>
      </w:r>
      <w:r w:rsidR="00F32DAB">
        <w:t xml:space="preserve"> which is the </w:t>
      </w:r>
      <w:r w:rsidR="00F16969">
        <w:t>minimum</w:t>
      </w:r>
      <w:r w:rsidR="009E1640">
        <w:t>,</w:t>
      </w:r>
      <w:r w:rsidR="00F16969">
        <w:t xml:space="preserve"> and the </w:t>
      </w:r>
      <w:r w:rsidR="00AC3C52">
        <w:t xml:space="preserve">maximum </w:t>
      </w:r>
      <w:r w:rsidR="009E1640">
        <w:t>is</w:t>
      </w:r>
      <w:r w:rsidR="00AC3C52">
        <w:t xml:space="preserve"> 26,457</w:t>
      </w:r>
      <w:r w:rsidR="009E1640">
        <w:t>,</w:t>
      </w:r>
      <w:r w:rsidR="00AC3C52">
        <w:t xml:space="preserve"> </w:t>
      </w:r>
      <w:r w:rsidR="00D15C69">
        <w:t>that is</w:t>
      </w:r>
      <w:r w:rsidR="00AC3C52">
        <w:t xml:space="preserve"> a broad span.  </w:t>
      </w:r>
      <w:r w:rsidR="005C17FB">
        <w:t>This is confirmed by the variance</w:t>
      </w:r>
      <w:r w:rsidR="00A207ED">
        <w:t xml:space="preserve"> of 712,841. The standard d</w:t>
      </w:r>
      <w:r w:rsidR="001C65DB">
        <w:t>eviation for the number of backers is 844.3</w:t>
      </w:r>
      <w:r w:rsidR="009E1640">
        <w:t>,</w:t>
      </w:r>
      <w:r w:rsidR="001C65DB">
        <w:t xml:space="preserve"> also pointing to the spread.</w:t>
      </w:r>
    </w:p>
    <w:p w14:paraId="789888ED" w14:textId="38E92C7A" w:rsidR="001C65DB" w:rsidRDefault="00D209FC" w:rsidP="00831652">
      <w:r>
        <w:t xml:space="preserve">The average failed backers </w:t>
      </w:r>
      <w:proofErr w:type="gramStart"/>
      <w:r>
        <w:t>is</w:t>
      </w:r>
      <w:proofErr w:type="gramEnd"/>
      <w:r>
        <w:t xml:space="preserve"> four times larger than the </w:t>
      </w:r>
      <w:r w:rsidR="004F41D9">
        <w:t xml:space="preserve">median.  </w:t>
      </w:r>
      <w:r w:rsidR="00805FA2">
        <w:t>The</w:t>
      </w:r>
      <w:r w:rsidR="0011121B">
        <w:t xml:space="preserve"> </w:t>
      </w:r>
      <w:r w:rsidR="00FF1F93">
        <w:t>failed number of backers also is right</w:t>
      </w:r>
      <w:r w:rsidR="009E1640">
        <w:t>-</w:t>
      </w:r>
      <w:r w:rsidR="00FF1F93">
        <w:t xml:space="preserve">skewed due to the </w:t>
      </w:r>
      <w:r w:rsidR="00C56617">
        <w:t>spread.  The minimum num</w:t>
      </w:r>
      <w:r w:rsidR="00C5199E">
        <w:t>ber is 0</w:t>
      </w:r>
      <w:r w:rsidR="009E1640">
        <w:t>,</w:t>
      </w:r>
      <w:r w:rsidR="00C5199E">
        <w:t xml:space="preserve"> and the maximum is 1,293</w:t>
      </w:r>
      <w:r w:rsidR="004838CF">
        <w:t xml:space="preserve">.  The increase in maximum pushes out the </w:t>
      </w:r>
      <w:r w:rsidR="00366C73">
        <w:t xml:space="preserve">span of numbers.  </w:t>
      </w:r>
      <w:r w:rsidR="008F02B7">
        <w:t>The majority for this dataset is 20</w:t>
      </w:r>
      <w:r w:rsidR="009E1640">
        <w:t>,</w:t>
      </w:r>
      <w:r w:rsidR="008F02B7">
        <w:t xml:space="preserve"> and the variance is 3,773</w:t>
      </w:r>
      <w:r w:rsidR="005D30B5">
        <w:t xml:space="preserve">.  </w:t>
      </w:r>
      <w:r w:rsidR="009E1640">
        <w:t>The s</w:t>
      </w:r>
      <w:r w:rsidR="005D30B5">
        <w:t>tandard deviation of the dataset is 61.</w:t>
      </w:r>
      <w:r w:rsidR="004136CB">
        <w:t>4</w:t>
      </w:r>
      <w:r w:rsidR="008E2BAA">
        <w:t>,</w:t>
      </w:r>
      <w:r w:rsidR="007D14A1">
        <w:t xml:space="preserve"> like the successful dataset indicates a </w:t>
      </w:r>
      <w:proofErr w:type="gramStart"/>
      <w:r w:rsidR="007D14A1">
        <w:t>wide spread</w:t>
      </w:r>
      <w:proofErr w:type="gramEnd"/>
      <w:r w:rsidR="007D14A1">
        <w:t>.</w:t>
      </w:r>
    </w:p>
    <w:p w14:paraId="645C1D09" w14:textId="3CD2BE82" w:rsidR="00661F53" w:rsidRDefault="00661F53" w:rsidP="00831652"/>
    <w:p w14:paraId="7BE34BB4" w14:textId="606582EB" w:rsidR="00661F53" w:rsidRDefault="00661F53" w:rsidP="00831652">
      <w:r>
        <w:lastRenderedPageBreak/>
        <w:t xml:space="preserve">Use your data to determine if there is more variability with successful or unsuccessful campaigns.  Does this make sense?  Why </w:t>
      </w:r>
      <w:proofErr w:type="spellStart"/>
      <w:r>
        <w:t>ore</w:t>
      </w:r>
      <w:proofErr w:type="spellEnd"/>
      <w:r>
        <w:t xml:space="preserve"> why not?</w:t>
      </w:r>
    </w:p>
    <w:p w14:paraId="7D6B9D77" w14:textId="67DA99ED" w:rsidR="00661F53" w:rsidRDefault="004066BB" w:rsidP="00831652">
      <w:r>
        <w:t>The analysis between the two datasets indicate</w:t>
      </w:r>
      <w:r w:rsidR="00793E9E">
        <w:t>s</w:t>
      </w:r>
      <w:r>
        <w:t xml:space="preserve"> that </w:t>
      </w:r>
      <w:r w:rsidR="000850BB">
        <w:t xml:space="preserve">successful campaigns have more variables.  </w:t>
      </w:r>
      <w:r w:rsidR="00DC4F58">
        <w:t>A pattern was seen within the failed dataset</w:t>
      </w:r>
      <w:r w:rsidR="00793E9E">
        <w:t>,</w:t>
      </w:r>
      <w:r w:rsidR="00DC4F58">
        <w:t xml:space="preserve"> </w:t>
      </w:r>
      <w:r w:rsidR="00793E9E">
        <w:t xml:space="preserve">a </w:t>
      </w:r>
      <w:r w:rsidR="00707311">
        <w:t xml:space="preserve">low turnout of support, low or no backers.  The successful </w:t>
      </w:r>
      <w:r w:rsidR="007F2E80">
        <w:t xml:space="preserve">backer data indicated more backers supported the successful campaigns.  </w:t>
      </w:r>
      <w:r w:rsidR="003A3CF1">
        <w:t xml:space="preserve">Some of the campaigns within the successful dataset had </w:t>
      </w:r>
      <w:r w:rsidR="000F26A9">
        <w:t xml:space="preserve">a </w:t>
      </w:r>
      <w:r w:rsidR="003A3CF1">
        <w:t>low backer count due to a backer</w:t>
      </w:r>
      <w:r w:rsidR="00BA7E76">
        <w:t>’s pledge amount</w:t>
      </w:r>
      <w:r w:rsidR="000F26A9">
        <w:t>,</w:t>
      </w:r>
      <w:r w:rsidR="00BA7E76">
        <w:t xml:space="preserve"> but that was the </w:t>
      </w:r>
      <w:r w:rsidR="000F26A9">
        <w:t xml:space="preserve">majority within the data.  </w:t>
      </w:r>
    </w:p>
    <w:p w14:paraId="70C39E12" w14:textId="77777777" w:rsidR="004136CB" w:rsidRPr="00831652" w:rsidRDefault="004136CB" w:rsidP="00831652"/>
    <w:p w14:paraId="647F0C09" w14:textId="77777777" w:rsidR="006508F0" w:rsidRPr="006508F0" w:rsidRDefault="006508F0" w:rsidP="006508F0"/>
    <w:sectPr w:rsidR="006508F0" w:rsidRPr="006508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148DD"/>
    <w:multiLevelType w:val="multilevel"/>
    <w:tmpl w:val="1270C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MzIztzAxNDY3NDVU0lEKTi0uzszPAykwqQUAaE+laiwAAAA="/>
  </w:docVars>
  <w:rsids>
    <w:rsidRoot w:val="00017366"/>
    <w:rsid w:val="00017366"/>
    <w:rsid w:val="00033691"/>
    <w:rsid w:val="000850BB"/>
    <w:rsid w:val="000A0D12"/>
    <w:rsid w:val="000A5AC8"/>
    <w:rsid w:val="000E63D0"/>
    <w:rsid w:val="000F26A9"/>
    <w:rsid w:val="0011121B"/>
    <w:rsid w:val="00197B76"/>
    <w:rsid w:val="001C65DB"/>
    <w:rsid w:val="001F1685"/>
    <w:rsid w:val="00211FC6"/>
    <w:rsid w:val="002467AC"/>
    <w:rsid w:val="00263E1E"/>
    <w:rsid w:val="00361399"/>
    <w:rsid w:val="00366C73"/>
    <w:rsid w:val="00394469"/>
    <w:rsid w:val="003A2652"/>
    <w:rsid w:val="003A3CF1"/>
    <w:rsid w:val="004066BB"/>
    <w:rsid w:val="004136CB"/>
    <w:rsid w:val="004838CF"/>
    <w:rsid w:val="004F41D9"/>
    <w:rsid w:val="00501B00"/>
    <w:rsid w:val="00513B22"/>
    <w:rsid w:val="00551BC7"/>
    <w:rsid w:val="005C17FB"/>
    <w:rsid w:val="005D30B5"/>
    <w:rsid w:val="00622444"/>
    <w:rsid w:val="006508F0"/>
    <w:rsid w:val="0065200E"/>
    <w:rsid w:val="00661F53"/>
    <w:rsid w:val="006E51A3"/>
    <w:rsid w:val="00703313"/>
    <w:rsid w:val="00707311"/>
    <w:rsid w:val="007639E9"/>
    <w:rsid w:val="00793E9E"/>
    <w:rsid w:val="007D14A1"/>
    <w:rsid w:val="007F2E80"/>
    <w:rsid w:val="00805FA2"/>
    <w:rsid w:val="00831652"/>
    <w:rsid w:val="008430D2"/>
    <w:rsid w:val="008E2BAA"/>
    <w:rsid w:val="008F02B7"/>
    <w:rsid w:val="009211E7"/>
    <w:rsid w:val="009871A6"/>
    <w:rsid w:val="00990B43"/>
    <w:rsid w:val="009B1E55"/>
    <w:rsid w:val="009E013D"/>
    <w:rsid w:val="009E1640"/>
    <w:rsid w:val="009E650F"/>
    <w:rsid w:val="00A207ED"/>
    <w:rsid w:val="00A47209"/>
    <w:rsid w:val="00AC3C52"/>
    <w:rsid w:val="00B41DB5"/>
    <w:rsid w:val="00B51265"/>
    <w:rsid w:val="00BA7E76"/>
    <w:rsid w:val="00BB7A54"/>
    <w:rsid w:val="00C5199E"/>
    <w:rsid w:val="00C56617"/>
    <w:rsid w:val="00C626D7"/>
    <w:rsid w:val="00CC3674"/>
    <w:rsid w:val="00CD6263"/>
    <w:rsid w:val="00CF2E2B"/>
    <w:rsid w:val="00D15C69"/>
    <w:rsid w:val="00D209FC"/>
    <w:rsid w:val="00D23210"/>
    <w:rsid w:val="00D315F3"/>
    <w:rsid w:val="00D64AFE"/>
    <w:rsid w:val="00D70F24"/>
    <w:rsid w:val="00D72BD7"/>
    <w:rsid w:val="00DC4F58"/>
    <w:rsid w:val="00E523A6"/>
    <w:rsid w:val="00EA7132"/>
    <w:rsid w:val="00F16969"/>
    <w:rsid w:val="00F32DAB"/>
    <w:rsid w:val="00F347F4"/>
    <w:rsid w:val="00F85288"/>
    <w:rsid w:val="00FA6F9B"/>
    <w:rsid w:val="00FF1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374D1"/>
  <w15:chartTrackingRefBased/>
  <w15:docId w15:val="{8F95EDAD-F892-4E56-9976-52D31234A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6F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F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7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y Hardy</dc:creator>
  <cp:keywords/>
  <dc:description/>
  <cp:lastModifiedBy>Grey Hardy</cp:lastModifiedBy>
  <cp:revision>74</cp:revision>
  <dcterms:created xsi:type="dcterms:W3CDTF">2021-06-13T12:57:00Z</dcterms:created>
  <dcterms:modified xsi:type="dcterms:W3CDTF">2021-06-16T02:36:00Z</dcterms:modified>
</cp:coreProperties>
</file>